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133DA" w14:textId="77777777" w:rsidR="00B30E42" w:rsidRPr="002B667D" w:rsidRDefault="00B30E42" w:rsidP="00B30E42">
      <w:pPr>
        <w:jc w:val="center"/>
        <w:rPr>
          <w:rStyle w:val="BookTitle"/>
          <w:rFonts w:ascii="Book Antiqua" w:hAnsi="Book Antiqua" w:cs="Vijaya"/>
          <w:b w:val="0"/>
          <w:bCs w:val="0"/>
          <w:smallCaps w:val="0"/>
          <w:sz w:val="28"/>
          <w:szCs w:val="28"/>
        </w:rPr>
      </w:pPr>
      <w:r>
        <w:rPr>
          <w:rStyle w:val="BookTitle"/>
          <w:b w:val="0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610598" wp14:editId="19203A77">
                <wp:simplePos x="0" y="0"/>
                <wp:positionH relativeFrom="column">
                  <wp:posOffset>-343435</wp:posOffset>
                </wp:positionH>
                <wp:positionV relativeFrom="paragraph">
                  <wp:posOffset>80645</wp:posOffset>
                </wp:positionV>
                <wp:extent cx="612140" cy="582295"/>
                <wp:effectExtent l="0" t="0" r="16510" b="27305"/>
                <wp:wrapNone/>
                <wp:docPr id="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140" cy="582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20E0C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2A6659" w14:textId="77777777" w:rsidR="00B30E42" w:rsidRDefault="00B30E42" w:rsidP="00B30E42">
                            <w:pPr>
                              <w:jc w:val="both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8DFC37" wp14:editId="32117E6E">
                                  <wp:extent cx="354661" cy="460120"/>
                                  <wp:effectExtent l="19050" t="0" r="7289" b="0"/>
                                  <wp:docPr id="41" name="Picture 23" descr="jewelryAntique-GraphicsFairy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jewelryAntique-GraphicsFairy.jpg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7307" cy="4635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610598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-27.05pt;margin-top:6.35pt;width:48.2pt;height:4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" strokecolor="#20e0c9" strokeweight="1.5pt">
                <v:textbox>
                  <w:txbxContent>
                    <w:p w14:paraId="672A6659" w14:textId="77777777" w:rsidR="00B30E42" w:rsidRDefault="00B30E42" w:rsidP="00B30E42">
                      <w:pPr>
                        <w:jc w:val="both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08DFC37" wp14:editId="32117E6E">
                            <wp:extent cx="354661" cy="460120"/>
                            <wp:effectExtent l="19050" t="0" r="7289" b="0"/>
                            <wp:docPr id="41" name="Picture 23" descr="jewelryAntique-GraphicsFairy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jewelryAntique-GraphicsFairy.jpg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7307" cy="4635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Book Antiqua" w:hAnsi="Book Antiqua" w:cs="Vijaya"/>
          <w:bCs/>
          <w:smallCaps/>
          <w:noProof/>
          <w:spacing w:val="5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1950DB" wp14:editId="0C3FBDCC">
                <wp:simplePos x="0" y="0"/>
                <wp:positionH relativeFrom="column">
                  <wp:posOffset>299787</wp:posOffset>
                </wp:positionH>
                <wp:positionV relativeFrom="margin">
                  <wp:posOffset>59021</wp:posOffset>
                </wp:positionV>
                <wp:extent cx="338455" cy="615315"/>
                <wp:effectExtent l="0" t="0" r="4445" b="0"/>
                <wp:wrapNone/>
                <wp:docPr id="4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8455" cy="615315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05698" w14:textId="77777777" w:rsidR="00B30E42" w:rsidRPr="00834677" w:rsidRDefault="00B30E42" w:rsidP="00B30E42">
                            <w:pPr>
                              <w:rPr>
                                <w:rFonts w:ascii="Bookman Old Style" w:hAnsi="Bookman Old Style" w:cs="Vijaya"/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834677">
                              <w:rPr>
                                <w:rFonts w:ascii="Bookman Old Style" w:hAnsi="Bookman Old Style" w:cs="Vijaya"/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Therapy</w:t>
                            </w:r>
                          </w:p>
                          <w:p w14:paraId="5DAB6C7B" w14:textId="77777777" w:rsidR="00B30E42" w:rsidRPr="00E8120B" w:rsidRDefault="00B30E42" w:rsidP="00B30E42"/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1950DB" id="Rectangle 16" o:spid="_x0000_s1027" style="position:absolute;left:0;text-align:left;margin-left:23.6pt;margin-top:4.65pt;width:26.65pt;height:48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" fillcolor="#099" stroked="f">
                <v:textbox style="layout-flow:vertical;mso-layout-flow-alt:bottom-to-top">
                  <w:txbxContent>
                    <w:p w14:paraId="09005698" w14:textId="77777777" w:rsidR="00B30E42" w:rsidRPr="00834677" w:rsidRDefault="00B30E42" w:rsidP="00B30E42">
                      <w:pPr>
                        <w:rPr>
                          <w:rFonts w:ascii="Bookman Old Style" w:hAnsi="Bookman Old Style" w:cs="Vijaya"/>
                          <w:b/>
                          <w:color w:val="FFFFFF" w:themeColor="background1"/>
                          <w:sz w:val="18"/>
                          <w:szCs w:val="18"/>
                        </w:rPr>
                      </w:pPr>
                      <w:r w:rsidRPr="00834677">
                        <w:rPr>
                          <w:rFonts w:ascii="Bookman Old Style" w:hAnsi="Bookman Old Style" w:cs="Vijaya"/>
                          <w:b/>
                          <w:color w:val="FFFFFF" w:themeColor="background1"/>
                          <w:sz w:val="18"/>
                          <w:szCs w:val="18"/>
                        </w:rPr>
                        <w:t>Therapy</w:t>
                      </w:r>
                    </w:p>
                    <w:p w14:paraId="5DAB6C7B" w14:textId="77777777" w:rsidR="00B30E42" w:rsidRPr="00E8120B" w:rsidRDefault="00B30E42" w:rsidP="00B30E42"/>
                  </w:txbxContent>
                </v:textbox>
                <w10:wrap anchory="margin"/>
              </v:rect>
            </w:pict>
          </mc:Fallback>
        </mc:AlternateContent>
      </w:r>
      <w:r>
        <w:rPr>
          <w:rFonts w:ascii="Book Antiqua" w:hAnsi="Book Antiqua" w:cs="Vijaya"/>
          <w:b/>
          <w:sz w:val="28"/>
          <w:szCs w:val="28"/>
        </w:rPr>
        <w:t>BLISSFUL</w:t>
      </w:r>
      <w:r w:rsidRPr="002B667D">
        <w:rPr>
          <w:rFonts w:ascii="Book Antiqua" w:hAnsi="Book Antiqua" w:cs="Vijaya"/>
          <w:b/>
          <w:sz w:val="28"/>
          <w:szCs w:val="28"/>
        </w:rPr>
        <w:t xml:space="preserve"> MARRIAGE &amp; FAMILY THERAPY</w:t>
      </w:r>
    </w:p>
    <w:p w14:paraId="2795A823" w14:textId="77777777" w:rsidR="00B30E42" w:rsidRPr="002B667D" w:rsidRDefault="00B30E42" w:rsidP="00B30E42">
      <w:pPr>
        <w:jc w:val="center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 xml:space="preserve">Dr. </w:t>
      </w:r>
      <w:r w:rsidRPr="002B667D">
        <w:rPr>
          <w:rFonts w:ascii="Constantia" w:hAnsi="Constantia"/>
          <w:b/>
          <w:sz w:val="24"/>
          <w:szCs w:val="24"/>
        </w:rPr>
        <w:t>Adrianne Bliss-Williams, MA, LMFT</w:t>
      </w:r>
      <w:r>
        <w:rPr>
          <w:rFonts w:ascii="Constantia" w:hAnsi="Constantia"/>
          <w:b/>
          <w:sz w:val="24"/>
          <w:szCs w:val="24"/>
        </w:rPr>
        <w:t>, LAADC, Psy.D.</w:t>
      </w:r>
    </w:p>
    <w:p w14:paraId="4F4E9975" w14:textId="77777777" w:rsidR="00B30E42" w:rsidRPr="004A1383" w:rsidRDefault="00B30E42" w:rsidP="00B30E42">
      <w:pPr>
        <w:jc w:val="center"/>
        <w:rPr>
          <w:rStyle w:val="BookTitle"/>
        </w:rPr>
      </w:pPr>
      <w:r w:rsidRPr="004A1383">
        <w:rPr>
          <w:rStyle w:val="BookTitle"/>
        </w:rPr>
        <w:t xml:space="preserve">Licensed Marriage and </w:t>
      </w:r>
      <w:r>
        <w:rPr>
          <w:rStyle w:val="BookTitle"/>
        </w:rPr>
        <w:t>Family Therapist, M.F.T. #94903</w:t>
      </w:r>
    </w:p>
    <w:p w14:paraId="30DB4A0F" w14:textId="77777777" w:rsidR="00B30E42" w:rsidRPr="004A1383" w:rsidRDefault="00B30E42" w:rsidP="00B30E42">
      <w:pPr>
        <w:jc w:val="center"/>
        <w:rPr>
          <w:rStyle w:val="BookTitle"/>
        </w:rPr>
      </w:pPr>
      <w:r>
        <w:rPr>
          <w:rFonts w:ascii="IrisUPC" w:hAnsi="IrisUPC" w:cs="IrisUPC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6F9B16" wp14:editId="489D42C7">
                <wp:simplePos x="0" y="0"/>
                <wp:positionH relativeFrom="column">
                  <wp:posOffset>-365192</wp:posOffset>
                </wp:positionH>
                <wp:positionV relativeFrom="paragraph">
                  <wp:posOffset>126899</wp:posOffset>
                </wp:positionV>
                <wp:extent cx="1002030" cy="227330"/>
                <wp:effectExtent l="0" t="0" r="7620" b="1270"/>
                <wp:wrapNone/>
                <wp:docPr id="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2030" cy="227330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B5EA40" w14:textId="77777777" w:rsidR="00B30E42" w:rsidRPr="00834677" w:rsidRDefault="00B30E42" w:rsidP="00B30E42">
                            <w:pPr>
                              <w:jc w:val="center"/>
                              <w:rPr>
                                <w:rFonts w:ascii="Bookman Old Style" w:eastAsia="DFKai-SB" w:hAnsi="Bookman Old Style" w:cs="IrisUP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man Old Style" w:eastAsia="DFKai-SB" w:hAnsi="Bookman Old Style" w:cs="IrisUPC"/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Blissfu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6F9B16" id="Rectangle 15" o:spid="_x0000_s1028" style="position:absolute;left:0;text-align:left;margin-left:-28.75pt;margin-top:10pt;width:78.9pt;height:17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" fillcolor="#099" stroked="f">
                <v:textbox>
                  <w:txbxContent>
                    <w:p w14:paraId="65B5EA40" w14:textId="77777777" w:rsidR="00B30E42" w:rsidRPr="00834677" w:rsidRDefault="00B30E42" w:rsidP="00B30E42">
                      <w:pPr>
                        <w:jc w:val="center"/>
                        <w:rPr>
                          <w:rFonts w:ascii="Bookman Old Style" w:eastAsia="DFKai-SB" w:hAnsi="Bookman Old Style" w:cs="IrisUPC"/>
                          <w:sz w:val="18"/>
                          <w:szCs w:val="18"/>
                        </w:rPr>
                      </w:pPr>
                      <w:r>
                        <w:rPr>
                          <w:rFonts w:ascii="Bookman Old Style" w:eastAsia="DFKai-SB" w:hAnsi="Bookman Old Style" w:cs="IrisUPC"/>
                          <w:b/>
                          <w:color w:val="FFFFFF" w:themeColor="background1"/>
                          <w:sz w:val="18"/>
                          <w:szCs w:val="18"/>
                        </w:rPr>
                        <w:t>Blissful</w:t>
                      </w:r>
                    </w:p>
                  </w:txbxContent>
                </v:textbox>
              </v:rect>
            </w:pict>
          </mc:Fallback>
        </mc:AlternateContent>
      </w:r>
      <w:r w:rsidR="00CE60C3">
        <w:rPr>
          <w:rStyle w:val="BookTitle"/>
        </w:rPr>
        <w:t xml:space="preserve">319 Birch Street; </w:t>
      </w:r>
      <w:r>
        <w:rPr>
          <w:rStyle w:val="BookTitle"/>
        </w:rPr>
        <w:t>P.O. Box 1253 Westwood, CA 96137</w:t>
      </w:r>
    </w:p>
    <w:p w14:paraId="52DEAA58" w14:textId="77777777" w:rsidR="00B30E42" w:rsidRDefault="00B30E42" w:rsidP="00B30E42">
      <w:pPr>
        <w:jc w:val="center"/>
        <w:rPr>
          <w:rStyle w:val="BookTitle"/>
        </w:rPr>
      </w:pPr>
      <w:r>
        <w:rPr>
          <w:rStyle w:val="BookTitle"/>
        </w:rPr>
        <w:t>(530) 237-4343</w:t>
      </w:r>
      <w:r w:rsidRPr="004A1383">
        <w:rPr>
          <w:rStyle w:val="BookTitle"/>
        </w:rPr>
        <w:t xml:space="preserve">, Email: </w:t>
      </w:r>
      <w:hyperlink r:id="rId8" w:history="1">
        <w:r w:rsidRPr="00FF10B4">
          <w:rPr>
            <w:rStyle w:val="Hyperlink"/>
          </w:rPr>
          <w:t>dr.blisswilliams@gmail.com</w:t>
        </w:r>
      </w:hyperlink>
      <w:r w:rsidRPr="004A1383">
        <w:rPr>
          <w:rStyle w:val="BookTitle"/>
        </w:rPr>
        <w:t xml:space="preserve"> </w:t>
      </w:r>
    </w:p>
    <w:p w14:paraId="73C6A135" w14:textId="77777777" w:rsidR="00B30E42" w:rsidRDefault="00B30E42" w:rsidP="00B30E42">
      <w:pPr>
        <w:jc w:val="center"/>
        <w:rPr>
          <w:rStyle w:val="BookTitle"/>
        </w:rPr>
      </w:pPr>
      <w:r>
        <w:rPr>
          <w:rStyle w:val="BookTitle"/>
        </w:rPr>
        <w:t xml:space="preserve">Virtual Office: </w:t>
      </w:r>
      <w:hyperlink r:id="rId9" w:history="1">
        <w:r w:rsidRPr="00FF10B4">
          <w:rPr>
            <w:rStyle w:val="Hyperlink"/>
          </w:rPr>
          <w:t>https://doxy.me/drblisswilliams</w:t>
        </w:r>
      </w:hyperlink>
      <w:r>
        <w:rPr>
          <w:rStyle w:val="BookTitle"/>
        </w:rPr>
        <w:t xml:space="preserve"> </w:t>
      </w:r>
    </w:p>
    <w:p w14:paraId="6A05A809" w14:textId="77777777" w:rsidR="00704732" w:rsidRPr="00704732" w:rsidRDefault="00704732" w:rsidP="23819BF6">
      <w:pPr>
        <w:jc w:val="center"/>
        <w:rPr>
          <w:rStyle w:val="BookTitle"/>
          <w:b w:val="0"/>
          <w:bCs w:val="0"/>
        </w:rPr>
      </w:pPr>
      <w:r>
        <w:rPr>
          <w:rStyle w:val="BookTitle"/>
        </w:rPr>
        <w:t xml:space="preserve">website: </w:t>
      </w:r>
      <w:hyperlink r:id="rId10" w:history="1">
        <w:r w:rsidRPr="00CF4E84">
          <w:rPr>
            <w:rStyle w:val="Hyperlink"/>
            <w:spacing w:val="5"/>
          </w:rPr>
          <w:t>www.blissfultherapy.org</w:t>
        </w:r>
      </w:hyperlink>
      <w:r>
        <w:rPr>
          <w:rStyle w:val="BookTitle"/>
          <w:b w:val="0"/>
          <w:bCs w:val="0"/>
        </w:rPr>
        <w:t xml:space="preserve"> </w:t>
      </w:r>
      <w:r>
        <w:rPr>
          <w:rFonts w:ascii="Souvenir Lt BT" w:hAnsi="Souvenir Lt BT"/>
          <w:b/>
          <w:color w:val="006F51"/>
        </w:rPr>
        <w:tab/>
      </w:r>
      <w:r>
        <w:rPr>
          <w:rFonts w:ascii="Souvenir Lt BT" w:hAnsi="Souvenir Lt BT"/>
          <w:b/>
          <w:color w:val="006F51"/>
        </w:rPr>
        <w:tab/>
      </w:r>
    </w:p>
    <w:p w14:paraId="5A39BBE3" w14:textId="77777777" w:rsidR="006B020E" w:rsidRDefault="006B020E" w:rsidP="23819BF6">
      <w:pPr>
        <w:pBdr>
          <w:top w:val="double" w:sz="6" w:space="0" w:color="auto"/>
        </w:pBdr>
        <w:rPr>
          <w:rFonts w:ascii="Arial" w:hAnsi="Arial" w:cs="Arial"/>
          <w:u w:val="single"/>
        </w:rPr>
      </w:pPr>
    </w:p>
    <w:p w14:paraId="3837BDFE" w14:textId="63B60583" w:rsidR="23819BF6" w:rsidRDefault="23819BF6" w:rsidP="23819BF6">
      <w:pPr>
        <w:spacing w:line="480" w:lineRule="auto"/>
        <w:jc w:val="center"/>
        <w:rPr>
          <w:b/>
          <w:bCs/>
          <w:sz w:val="24"/>
          <w:szCs w:val="24"/>
          <w:u w:val="single"/>
        </w:rPr>
      </w:pPr>
      <w:r w:rsidRPr="23819BF6">
        <w:rPr>
          <w:b/>
          <w:bCs/>
          <w:sz w:val="24"/>
          <w:szCs w:val="24"/>
          <w:u w:val="single"/>
        </w:rPr>
        <w:t>CLIENT DEMOGRAPHICS</w:t>
      </w:r>
    </w:p>
    <w:p w14:paraId="1DC865E0" w14:textId="75161B35" w:rsidR="0059577B" w:rsidRPr="006B020E" w:rsidRDefault="23819BF6">
      <w:pPr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Name</w:t>
      </w:r>
      <w:r w:rsidRPr="23819BF6">
        <w:rPr>
          <w:sz w:val="24"/>
          <w:szCs w:val="24"/>
        </w:rPr>
        <w:t xml:space="preserve">: ________________________________ </w:t>
      </w:r>
      <w:r w:rsidRPr="23819BF6">
        <w:rPr>
          <w:b/>
          <w:bCs/>
          <w:sz w:val="24"/>
          <w:szCs w:val="24"/>
        </w:rPr>
        <w:t>Date of Birth</w:t>
      </w:r>
      <w:r w:rsidRPr="23819BF6">
        <w:rPr>
          <w:sz w:val="24"/>
          <w:szCs w:val="24"/>
        </w:rPr>
        <w:t>: ____________________</w:t>
      </w:r>
    </w:p>
    <w:p w14:paraId="0D0B940D" w14:textId="3FCD9A92" w:rsidR="0059577B" w:rsidRPr="006B020E" w:rsidRDefault="23819BF6">
      <w:pPr>
        <w:rPr>
          <w:sz w:val="24"/>
          <w:szCs w:val="24"/>
        </w:rPr>
      </w:pPr>
      <w:r w:rsidRPr="23819BF6">
        <w:rPr>
          <w:sz w:val="24"/>
          <w:szCs w:val="24"/>
        </w:rPr>
        <w:t>By adding the following information, you are agreeing that Dr. Adrianne can contact you by mail, phone or email.</w:t>
      </w:r>
    </w:p>
    <w:p w14:paraId="3F3654CD" w14:textId="18EEA610" w:rsidR="23819BF6" w:rsidRDefault="23819BF6" w:rsidP="23819BF6">
      <w:pPr>
        <w:spacing w:line="259" w:lineRule="auto"/>
      </w:pPr>
      <w:r w:rsidRPr="23819BF6">
        <w:rPr>
          <w:b/>
          <w:bCs/>
          <w:sz w:val="24"/>
          <w:szCs w:val="24"/>
        </w:rPr>
        <w:t>Address</w:t>
      </w:r>
      <w:r w:rsidRPr="23819BF6">
        <w:rPr>
          <w:sz w:val="24"/>
          <w:szCs w:val="24"/>
        </w:rPr>
        <w:t>: _______________________________________________________________</w:t>
      </w:r>
    </w:p>
    <w:p w14:paraId="5A1F3463" w14:textId="0A48B434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Phone</w:t>
      </w:r>
      <w:r w:rsidRPr="23819BF6">
        <w:rPr>
          <w:sz w:val="24"/>
          <w:szCs w:val="24"/>
        </w:rPr>
        <w:t>: ___________________________       alt: _______________________________</w:t>
      </w:r>
    </w:p>
    <w:p w14:paraId="3292D18C" w14:textId="231ABD97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Okay to leave message on phone</w:t>
      </w:r>
      <w:r w:rsidRPr="23819BF6">
        <w:rPr>
          <w:sz w:val="24"/>
          <w:szCs w:val="24"/>
        </w:rPr>
        <w:t xml:space="preserve">: </w:t>
      </w:r>
      <w:proofErr w:type="gramStart"/>
      <w:r w:rsidRPr="23819BF6">
        <w:rPr>
          <w:sz w:val="24"/>
          <w:szCs w:val="24"/>
        </w:rPr>
        <w:t>[ ]</w:t>
      </w:r>
      <w:proofErr w:type="gramEnd"/>
      <w:r w:rsidRPr="23819BF6">
        <w:rPr>
          <w:sz w:val="24"/>
          <w:szCs w:val="24"/>
        </w:rPr>
        <w:t xml:space="preserve"> Yes  [ ] No  Text okay: [ ] Yes  [ ] No</w:t>
      </w:r>
    </w:p>
    <w:p w14:paraId="5F2776E2" w14:textId="568C19F5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Email Address</w:t>
      </w:r>
      <w:r w:rsidRPr="23819BF6">
        <w:rPr>
          <w:sz w:val="24"/>
          <w:szCs w:val="24"/>
        </w:rPr>
        <w:t>: _________________________________________________________</w:t>
      </w:r>
    </w:p>
    <w:p w14:paraId="5F56FE9E" w14:textId="523AA778" w:rsidR="23819BF6" w:rsidRDefault="23819BF6" w:rsidP="23819BF6">
      <w:pPr>
        <w:spacing w:line="259" w:lineRule="auto"/>
        <w:rPr>
          <w:b/>
          <w:bCs/>
          <w:sz w:val="24"/>
          <w:szCs w:val="24"/>
        </w:rPr>
      </w:pPr>
      <w:r w:rsidRPr="23819BF6">
        <w:rPr>
          <w:b/>
          <w:bCs/>
          <w:sz w:val="24"/>
          <w:szCs w:val="24"/>
        </w:rPr>
        <w:t>Emergency Contact</w:t>
      </w:r>
      <w:r w:rsidRPr="23819BF6">
        <w:rPr>
          <w:sz w:val="24"/>
          <w:szCs w:val="24"/>
        </w:rPr>
        <w:t xml:space="preserve">: _________________________ </w:t>
      </w:r>
      <w:r w:rsidRPr="23819BF6">
        <w:rPr>
          <w:b/>
          <w:bCs/>
          <w:sz w:val="24"/>
          <w:szCs w:val="24"/>
        </w:rPr>
        <w:t>Phone</w:t>
      </w:r>
      <w:r w:rsidRPr="23819BF6">
        <w:rPr>
          <w:sz w:val="24"/>
          <w:szCs w:val="24"/>
        </w:rPr>
        <w:t>: _____________________</w:t>
      </w:r>
    </w:p>
    <w:p w14:paraId="38A514F8" w14:textId="6452B94B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How do you prefer to be contacted:</w:t>
      </w:r>
      <w:r w:rsidRPr="23819BF6">
        <w:rPr>
          <w:sz w:val="24"/>
          <w:szCs w:val="24"/>
        </w:rPr>
        <w:t xml:space="preserve"> Phone </w:t>
      </w:r>
      <w:proofErr w:type="gramStart"/>
      <w:r w:rsidRPr="23819BF6">
        <w:rPr>
          <w:sz w:val="24"/>
          <w:szCs w:val="24"/>
        </w:rPr>
        <w:t>[ ]</w:t>
      </w:r>
      <w:proofErr w:type="gramEnd"/>
      <w:r w:rsidRPr="23819BF6">
        <w:rPr>
          <w:sz w:val="24"/>
          <w:szCs w:val="24"/>
        </w:rPr>
        <w:t xml:space="preserve">  Text [ ]  Email [ ] Regular mail [ ]</w:t>
      </w:r>
    </w:p>
    <w:p w14:paraId="3656B9AB" w14:textId="3897862B" w:rsidR="0059577B" w:rsidRPr="006B020E" w:rsidRDefault="23819BF6">
      <w:pPr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Gender</w:t>
      </w:r>
      <w:r w:rsidRPr="23819BF6">
        <w:rPr>
          <w:sz w:val="24"/>
          <w:szCs w:val="24"/>
        </w:rPr>
        <w:t xml:space="preserve">: Woman </w:t>
      </w:r>
      <w:proofErr w:type="gramStart"/>
      <w:r w:rsidRPr="23819BF6">
        <w:rPr>
          <w:sz w:val="24"/>
          <w:szCs w:val="24"/>
        </w:rPr>
        <w:t>[ ]</w:t>
      </w:r>
      <w:proofErr w:type="gramEnd"/>
      <w:r w:rsidRPr="23819BF6">
        <w:rPr>
          <w:sz w:val="24"/>
          <w:szCs w:val="24"/>
        </w:rPr>
        <w:t xml:space="preserve">  Man [ ] Transgender [ ] Transwomen [ ] Gender Nonconforming [ ]</w:t>
      </w:r>
    </w:p>
    <w:p w14:paraId="30F4B43A" w14:textId="19830394" w:rsidR="00317082" w:rsidRDefault="23819BF6" w:rsidP="23819BF6">
      <w:pPr>
        <w:spacing w:line="360" w:lineRule="auto"/>
        <w:rPr>
          <w:sz w:val="24"/>
          <w:szCs w:val="24"/>
        </w:rPr>
      </w:pPr>
      <w:r w:rsidRPr="23819BF6">
        <w:rPr>
          <w:sz w:val="24"/>
          <w:szCs w:val="24"/>
        </w:rPr>
        <w:t>Other: __________________________</w:t>
      </w:r>
    </w:p>
    <w:p w14:paraId="24CACCDE" w14:textId="71AE1D29" w:rsidR="00317082" w:rsidRDefault="23819BF6" w:rsidP="23819BF6">
      <w:pPr>
        <w:spacing w:line="360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Orientation:</w:t>
      </w:r>
      <w:r w:rsidRPr="23819BF6">
        <w:rPr>
          <w:sz w:val="24"/>
          <w:szCs w:val="24"/>
        </w:rPr>
        <w:t xml:space="preserve"> Straight </w:t>
      </w:r>
      <w:proofErr w:type="gramStart"/>
      <w:r w:rsidRPr="23819BF6">
        <w:rPr>
          <w:sz w:val="24"/>
          <w:szCs w:val="24"/>
        </w:rPr>
        <w:t>[ ]</w:t>
      </w:r>
      <w:proofErr w:type="gramEnd"/>
      <w:r w:rsidRPr="23819BF6">
        <w:rPr>
          <w:sz w:val="24"/>
          <w:szCs w:val="24"/>
        </w:rPr>
        <w:t xml:space="preserve"> Gay [ ] Lesbian [ ] Bisexual [ ] Asexual [ ] Queer [ ] Pan [ ] Questioning [ ] Other: _________________________________________</w:t>
      </w:r>
    </w:p>
    <w:p w14:paraId="73263294" w14:textId="5ED3FF66" w:rsidR="00317082" w:rsidRDefault="23819BF6" w:rsidP="23819BF6">
      <w:pPr>
        <w:spacing w:line="360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What type of services are you currently seeking?</w:t>
      </w:r>
      <w:r w:rsidRPr="23819BF6">
        <w:rPr>
          <w:sz w:val="24"/>
          <w:szCs w:val="24"/>
        </w:rPr>
        <w:t xml:space="preserve"> </w:t>
      </w:r>
    </w:p>
    <w:p w14:paraId="770082DA" w14:textId="7E0B780E" w:rsidR="00317082" w:rsidRDefault="23819BF6" w:rsidP="23819BF6">
      <w:pPr>
        <w:spacing w:line="360" w:lineRule="auto"/>
        <w:rPr>
          <w:sz w:val="24"/>
          <w:szCs w:val="24"/>
        </w:rPr>
      </w:pPr>
      <w:r w:rsidRPr="23819BF6">
        <w:rPr>
          <w:sz w:val="24"/>
          <w:szCs w:val="24"/>
        </w:rPr>
        <w:t xml:space="preserve">Individual </w:t>
      </w:r>
      <w:proofErr w:type="gramStart"/>
      <w:r w:rsidRPr="23819BF6">
        <w:rPr>
          <w:sz w:val="24"/>
          <w:szCs w:val="24"/>
        </w:rPr>
        <w:t>[ ]</w:t>
      </w:r>
      <w:proofErr w:type="gramEnd"/>
      <w:r w:rsidRPr="23819BF6">
        <w:rPr>
          <w:sz w:val="24"/>
          <w:szCs w:val="24"/>
        </w:rPr>
        <w:t xml:space="preserve"> Marital/Couples [ ] Family [ ] Group [ ] Other: ______________________</w:t>
      </w:r>
    </w:p>
    <w:p w14:paraId="47535069" w14:textId="7CC91032" w:rsidR="00317082" w:rsidRDefault="23819BF6" w:rsidP="23819BF6">
      <w:pPr>
        <w:spacing w:line="360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Goals of Treatment:</w:t>
      </w:r>
      <w:r w:rsidRPr="23819BF6">
        <w:rPr>
          <w:sz w:val="24"/>
          <w:szCs w:val="24"/>
        </w:rPr>
        <w:t xml:space="preserve"> What compelled you to seek therapy at this time?</w:t>
      </w:r>
    </w:p>
    <w:p w14:paraId="28DF6FF0" w14:textId="19DBE0DE" w:rsidR="00317082" w:rsidRDefault="23819BF6" w:rsidP="23819BF6">
      <w:pPr>
        <w:spacing w:line="360" w:lineRule="auto"/>
        <w:rPr>
          <w:sz w:val="24"/>
          <w:szCs w:val="24"/>
        </w:rPr>
      </w:pPr>
      <w:r w:rsidRPr="23819BF6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</w:t>
      </w:r>
    </w:p>
    <w:p w14:paraId="61AE5C90" w14:textId="47F1580D" w:rsidR="00317082" w:rsidRDefault="23819BF6" w:rsidP="23819BF6">
      <w:pPr>
        <w:spacing w:line="360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Sources of Income:</w:t>
      </w:r>
      <w:r w:rsidRPr="23819BF6">
        <w:rPr>
          <w:sz w:val="24"/>
          <w:szCs w:val="24"/>
        </w:rPr>
        <w:t xml:space="preserve"> </w:t>
      </w:r>
    </w:p>
    <w:p w14:paraId="534F093A" w14:textId="48DCE2DF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sz w:val="24"/>
          <w:szCs w:val="24"/>
        </w:rPr>
        <w:t xml:space="preserve">Employment </w:t>
      </w:r>
      <w:proofErr w:type="gramStart"/>
      <w:r w:rsidRPr="23819BF6">
        <w:rPr>
          <w:sz w:val="24"/>
          <w:szCs w:val="24"/>
        </w:rPr>
        <w:t>[ ]</w:t>
      </w:r>
      <w:proofErr w:type="gramEnd"/>
      <w:r w:rsidRPr="23819BF6">
        <w:rPr>
          <w:sz w:val="24"/>
          <w:szCs w:val="24"/>
        </w:rPr>
        <w:t xml:space="preserve"> Unemployment [ ] Spouse/Significant other [ ] Social Security [ ] Short term disability [ ] Other: ___________________________________________________</w:t>
      </w:r>
    </w:p>
    <w:p w14:paraId="4B6C2C76" w14:textId="3A788944" w:rsidR="23819BF6" w:rsidRDefault="23819BF6" w:rsidP="23819BF6">
      <w:pPr>
        <w:spacing w:line="259" w:lineRule="auto"/>
        <w:rPr>
          <w:b/>
          <w:bCs/>
          <w:sz w:val="24"/>
          <w:szCs w:val="24"/>
        </w:rPr>
      </w:pPr>
      <w:r w:rsidRPr="23819BF6">
        <w:rPr>
          <w:b/>
          <w:bCs/>
          <w:sz w:val="24"/>
          <w:szCs w:val="24"/>
        </w:rPr>
        <w:t>Method of Payment:</w:t>
      </w:r>
    </w:p>
    <w:p w14:paraId="683F0D8B" w14:textId="319E5B2D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sz w:val="24"/>
          <w:szCs w:val="24"/>
        </w:rPr>
        <w:t xml:space="preserve">Cash </w:t>
      </w:r>
      <w:proofErr w:type="gramStart"/>
      <w:r w:rsidRPr="23819BF6">
        <w:rPr>
          <w:sz w:val="24"/>
          <w:szCs w:val="24"/>
        </w:rPr>
        <w:t>[ ]</w:t>
      </w:r>
      <w:proofErr w:type="gramEnd"/>
      <w:r w:rsidRPr="23819BF6">
        <w:rPr>
          <w:sz w:val="24"/>
          <w:szCs w:val="24"/>
        </w:rPr>
        <w:t xml:space="preserve"> Check [ ] EAP [ ] Insurance [ ] Other: _________________________________</w:t>
      </w:r>
    </w:p>
    <w:p w14:paraId="27675B4E" w14:textId="7C4BD09E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Name of Insurance</w:t>
      </w:r>
      <w:r w:rsidRPr="23819BF6">
        <w:rPr>
          <w:sz w:val="24"/>
          <w:szCs w:val="24"/>
        </w:rPr>
        <w:t>: ______________________________________________________</w:t>
      </w:r>
    </w:p>
    <w:p w14:paraId="0530E21D" w14:textId="1FA88B7B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Policy Number</w:t>
      </w:r>
      <w:r w:rsidRPr="23819BF6">
        <w:rPr>
          <w:sz w:val="24"/>
          <w:szCs w:val="24"/>
        </w:rPr>
        <w:t>: _________________________________________________________</w:t>
      </w:r>
    </w:p>
    <w:p w14:paraId="7D63FBAC" w14:textId="1D891241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Group Number</w:t>
      </w:r>
      <w:r w:rsidRPr="23819BF6">
        <w:rPr>
          <w:sz w:val="24"/>
          <w:szCs w:val="24"/>
        </w:rPr>
        <w:t>: _________________________________________________________</w:t>
      </w:r>
    </w:p>
    <w:p w14:paraId="4F675C5F" w14:textId="5D5DDBE2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b/>
          <w:bCs/>
          <w:sz w:val="24"/>
          <w:szCs w:val="24"/>
        </w:rPr>
        <w:t>Subscribers Name</w:t>
      </w:r>
      <w:r w:rsidRPr="23819BF6">
        <w:rPr>
          <w:sz w:val="24"/>
          <w:szCs w:val="24"/>
        </w:rPr>
        <w:t xml:space="preserve">: ______________________ </w:t>
      </w:r>
      <w:r w:rsidRPr="23819BF6">
        <w:rPr>
          <w:b/>
          <w:bCs/>
          <w:sz w:val="24"/>
          <w:szCs w:val="24"/>
        </w:rPr>
        <w:t>Subscribers DOB</w:t>
      </w:r>
      <w:r w:rsidRPr="23819BF6">
        <w:rPr>
          <w:sz w:val="24"/>
          <w:szCs w:val="24"/>
        </w:rPr>
        <w:t>: ________________</w:t>
      </w:r>
    </w:p>
    <w:p w14:paraId="07D13E94" w14:textId="0BEC3204" w:rsidR="23819BF6" w:rsidRDefault="23819BF6" w:rsidP="23819BF6">
      <w:pPr>
        <w:spacing w:line="259" w:lineRule="auto"/>
        <w:rPr>
          <w:sz w:val="24"/>
          <w:szCs w:val="24"/>
        </w:rPr>
      </w:pPr>
    </w:p>
    <w:p w14:paraId="5F5991AA" w14:textId="402384E4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sz w:val="24"/>
          <w:szCs w:val="24"/>
        </w:rPr>
        <w:t>_______________________________________  _______________________________</w:t>
      </w:r>
    </w:p>
    <w:p w14:paraId="26EB406F" w14:textId="576CEE2C" w:rsidR="23819BF6" w:rsidRDefault="23819BF6" w:rsidP="23819BF6">
      <w:pPr>
        <w:spacing w:line="259" w:lineRule="auto"/>
        <w:rPr>
          <w:sz w:val="24"/>
          <w:szCs w:val="24"/>
        </w:rPr>
      </w:pPr>
      <w:r w:rsidRPr="23819BF6">
        <w:rPr>
          <w:sz w:val="24"/>
          <w:szCs w:val="24"/>
        </w:rPr>
        <w:t>Client Signature</w:t>
      </w:r>
      <w:r>
        <w:tab/>
      </w:r>
      <w:r>
        <w:tab/>
      </w:r>
      <w:r>
        <w:tab/>
      </w:r>
      <w:r>
        <w:tab/>
      </w:r>
      <w:r>
        <w:tab/>
      </w:r>
      <w:r w:rsidRPr="23819BF6">
        <w:rPr>
          <w:sz w:val="24"/>
          <w:szCs w:val="24"/>
        </w:rPr>
        <w:t>Date Signed</w:t>
      </w:r>
    </w:p>
    <w:sectPr w:rsidR="23819BF6" w:rsidSect="00FA3D9D">
      <w:headerReference w:type="default" r:id="rId11"/>
      <w:footerReference w:type="default" r:id="rId12"/>
      <w:pgSz w:w="12240" w:h="15840" w:code="1"/>
      <w:pgMar w:top="1440" w:right="1800" w:bottom="1440" w:left="1800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1D779" w14:textId="77777777" w:rsidR="00115EC5" w:rsidRDefault="00115EC5" w:rsidP="0059577B">
      <w:r>
        <w:separator/>
      </w:r>
    </w:p>
  </w:endnote>
  <w:endnote w:type="continuationSeparator" w:id="0">
    <w:p w14:paraId="3CF2D8B6" w14:textId="77777777" w:rsidR="00115EC5" w:rsidRDefault="00115EC5" w:rsidP="00595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ijaya">
    <w:panose1 w:val="020B0604020202020204"/>
    <w:charset w:val="00"/>
    <w:family w:val="roman"/>
    <w:pitch w:val="variable"/>
    <w:sig w:usb0="001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IrisUPC">
    <w:altName w:val="Arial Unicode MS"/>
    <w:panose1 w:val="020B0604020202020204"/>
    <w:charset w:val="DE"/>
    <w:family w:val="swiss"/>
    <w:pitch w:val="variable"/>
    <w:sig w:usb0="81000003" w:usb1="00000000" w:usb2="00000000" w:usb3="00000000" w:csb0="00010001" w:csb1="00000000"/>
  </w:font>
  <w:font w:name="DFKai-SB">
    <w:altName w:val="Microsoft JhengHei Light"/>
    <w:panose1 w:val="03000509000000000000"/>
    <w:charset w:val="88"/>
    <w:family w:val="script"/>
    <w:pitch w:val="fixed"/>
    <w:sig w:usb0="00000000" w:usb1="080E0000" w:usb2="00000016" w:usb3="00000000" w:csb0="00100001" w:csb1="00000000"/>
  </w:font>
  <w:font w:name="Souvenir Lt BT">
    <w:altName w:val="Georgia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9C43A" w14:textId="77777777" w:rsidR="0059577B" w:rsidRDefault="0059577B">
    <w:pPr>
      <w:tabs>
        <w:tab w:val="center" w:pos="4320"/>
        <w:tab w:val="right" w:pos="864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78278" w14:textId="77777777" w:rsidR="00115EC5" w:rsidRDefault="00115EC5" w:rsidP="0059577B">
      <w:r>
        <w:separator/>
      </w:r>
    </w:p>
  </w:footnote>
  <w:footnote w:type="continuationSeparator" w:id="0">
    <w:p w14:paraId="1FC39945" w14:textId="77777777" w:rsidR="00115EC5" w:rsidRDefault="00115EC5" w:rsidP="005957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BEF00" w14:textId="77777777" w:rsidR="0059577B" w:rsidRDefault="0059577B">
    <w:pPr>
      <w:tabs>
        <w:tab w:val="center" w:pos="4320"/>
        <w:tab w:val="right" w:pos="864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14BF0"/>
    <w:multiLevelType w:val="hybridMultilevel"/>
    <w:tmpl w:val="FFACF52A"/>
    <w:lvl w:ilvl="0" w:tplc="106692CE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TIwN7A0tzAzNbNQ0lEKTi0uzszPAykwrgUAhmmlvSwAAAA="/>
    <w:docVar w:name="ColorPos" w:val="-1"/>
    <w:docVar w:name="ColorSet" w:val="-1"/>
    <w:docVar w:name="StylePos" w:val="-1"/>
    <w:docVar w:name="StyleSet" w:val="-1"/>
  </w:docVars>
  <w:rsids>
    <w:rsidRoot w:val="0059577B"/>
    <w:rsid w:val="00082F32"/>
    <w:rsid w:val="00115EC5"/>
    <w:rsid w:val="00280BBD"/>
    <w:rsid w:val="00317082"/>
    <w:rsid w:val="003468D2"/>
    <w:rsid w:val="003B4CD2"/>
    <w:rsid w:val="003F07E3"/>
    <w:rsid w:val="004A5EDF"/>
    <w:rsid w:val="004C3A15"/>
    <w:rsid w:val="004C6FF2"/>
    <w:rsid w:val="004F63FF"/>
    <w:rsid w:val="00526FDB"/>
    <w:rsid w:val="0059577B"/>
    <w:rsid w:val="006B020E"/>
    <w:rsid w:val="006D2AAE"/>
    <w:rsid w:val="00704732"/>
    <w:rsid w:val="0079377D"/>
    <w:rsid w:val="008643EF"/>
    <w:rsid w:val="009125D7"/>
    <w:rsid w:val="0099718D"/>
    <w:rsid w:val="00A03BF9"/>
    <w:rsid w:val="00A420ED"/>
    <w:rsid w:val="00B30E42"/>
    <w:rsid w:val="00B60AA7"/>
    <w:rsid w:val="00B74BD2"/>
    <w:rsid w:val="00C0642D"/>
    <w:rsid w:val="00CE60C3"/>
    <w:rsid w:val="00D4071F"/>
    <w:rsid w:val="00DE415D"/>
    <w:rsid w:val="00E324AE"/>
    <w:rsid w:val="00E46045"/>
    <w:rsid w:val="00FA26B7"/>
    <w:rsid w:val="00FA3D9D"/>
    <w:rsid w:val="00FF5DDF"/>
    <w:rsid w:val="23335B77"/>
    <w:rsid w:val="23819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335B77"/>
  <w15:chartTrackingRefBased/>
  <w15:docId w15:val="{1F98932E-4A65-46E5-AE3F-2FBE4350F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5DDF"/>
    <w:rPr>
      <w:color w:val="0563C1" w:themeColor="hyperlink"/>
      <w:u w:val="single"/>
    </w:rPr>
  </w:style>
  <w:style w:type="paragraph" w:styleId="Header">
    <w:name w:val="header"/>
    <w:link w:val="HeaderChar"/>
    <w:rsid w:val="00C0642D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</w:pPr>
    <w:rPr>
      <w:rFonts w:eastAsia="Calibri" w:cs="Calibri"/>
      <w:color w:val="000000"/>
      <w:sz w:val="22"/>
      <w:szCs w:val="22"/>
      <w:u w:color="000000"/>
      <w:bdr w:val="nil"/>
    </w:rPr>
  </w:style>
  <w:style w:type="character" w:customStyle="1" w:styleId="HeaderChar">
    <w:name w:val="Header Char"/>
    <w:basedOn w:val="DefaultParagraphFont"/>
    <w:link w:val="Header"/>
    <w:rsid w:val="00C0642D"/>
    <w:rPr>
      <w:rFonts w:eastAsia="Calibri" w:cs="Calibri"/>
      <w:color w:val="000000"/>
      <w:sz w:val="22"/>
      <w:szCs w:val="22"/>
      <w:u w:color="000000"/>
      <w:bdr w:val="nil"/>
    </w:rPr>
  </w:style>
  <w:style w:type="paragraph" w:customStyle="1" w:styleId="BodyA">
    <w:name w:val="Body A"/>
    <w:rsid w:val="00C0642D"/>
    <w:pPr>
      <w:pBdr>
        <w:top w:val="nil"/>
        <w:left w:val="nil"/>
        <w:bottom w:val="nil"/>
        <w:right w:val="nil"/>
        <w:between w:val="nil"/>
        <w:bar w:val="nil"/>
      </w:pBdr>
      <w:spacing w:after="120" w:line="276" w:lineRule="auto"/>
    </w:pPr>
    <w:rPr>
      <w:rFonts w:eastAsia="Calibri" w:cs="Calibri"/>
      <w:color w:val="000000"/>
      <w:sz w:val="22"/>
      <w:szCs w:val="22"/>
      <w:u w:color="000000"/>
      <w:bdr w:val="nil"/>
    </w:rPr>
  </w:style>
  <w:style w:type="character" w:styleId="BookTitle">
    <w:name w:val="Book Title"/>
    <w:basedOn w:val="DefaultParagraphFont"/>
    <w:uiPriority w:val="33"/>
    <w:qFormat/>
    <w:rsid w:val="00B30E42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F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F32"/>
    <w:rPr>
      <w:rFonts w:ascii="Segoe UI" w:hAnsi="Segoe UI" w:cs="Segoe UI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3170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.blisswilliams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blissfultherapy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xy.me/drblisswilliam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6</Words>
  <Characters>2147</Characters>
  <Application>Microsoft Office Word</Application>
  <DocSecurity>0</DocSecurity>
  <Lines>17</Lines>
  <Paragraphs>5</Paragraphs>
  <ScaleCrop>false</ScaleCrop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e Bliss-Williams</dc:creator>
  <cp:keywords/>
  <cp:lastModifiedBy>Adrianne Bliss-Williams</cp:lastModifiedBy>
  <cp:revision>2</cp:revision>
  <cp:lastPrinted>2020-11-17T00:50:00Z</cp:lastPrinted>
  <dcterms:created xsi:type="dcterms:W3CDTF">2021-12-23T03:37:00Z</dcterms:created>
  <dcterms:modified xsi:type="dcterms:W3CDTF">2021-12-23T03:37:00Z</dcterms:modified>
</cp:coreProperties>
</file>